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translating-to-y-mx-b"/>
    <w:p>
      <w:pPr>
        <w:pStyle w:val="Heading2"/>
      </w:pPr>
      <w:r>
        <w:t xml:space="preserve">Lesson 7: Translating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0"/>
    <w:p>
      <w:pPr>
        <w:pStyle w:val="FirstParagraph"/>
      </w:pPr>
      <w:r>
        <w:t xml:space="preserve">Let’s see what happens to the equations of translated lines.</w:t>
      </w:r>
    </w:p>
    <w:bookmarkStart w:id="24" w:name="lines-that-are-translations"/>
    <w:p>
      <w:pPr>
        <w:pStyle w:val="Heading3"/>
      </w:pPr>
      <w:r>
        <w:t xml:space="preserve">7.1: Lines that Are Translations</w:t>
      </w:r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22" name="Picture"/>
            <a:graphic>
              <a:graphicData uri="http://schemas.openxmlformats.org/drawingml/2006/picture">
                <pic:pic>
                  <pic:nvPicPr>
                    <pic:cNvPr descr="/app/tmp/embedder-1671073828.60705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  <w:pStyle w:val="Compact"/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  <w:pStyle w:val="Compact"/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bookmarkEnd w:id="24"/>
    <w:bookmarkStart w:id="28" w:name="increased-savings"/>
    <w:p>
      <w:pPr>
        <w:pStyle w:val="Heading3"/>
      </w:pPr>
      <w:r>
        <w:t xml:space="preserve">7.2: Increased Savings</w:t>
      </w:r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26" name="Picture"/>
            <a:graphic>
              <a:graphicData uri="http://schemas.openxmlformats.org/drawingml/2006/picture">
                <pic:pic>
                  <pic:nvPicPr>
                    <pic:cNvPr descr="/app/tmp/embedder-1671073828.6430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bookmarkEnd w:id="28"/>
    <w:bookmarkStart w:id="33" w:name="translating-a-line"/>
    <w:p>
      <w:pPr>
        <w:pStyle w:val="Heading3"/>
      </w:pPr>
      <w:r>
        <w:t xml:space="preserve">7.3: Translating a Line</w:t>
      </w:r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30" name="Picture"/>
            <a:graphic>
              <a:graphicData uri="http://schemas.openxmlformats.org/drawingml/2006/picture">
                <pic:pic>
                  <pic:nvPicPr>
                    <pic:cNvPr descr="/app/tmp/embedder-1671073828.71216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  <w:pStyle w:val="Compact"/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tudent says that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, only translated upwards by 8 units. Do you agree? Why or why not?</w:t>
      </w:r>
    </w:p>
    <w:bookmarkEnd w:id="32"/>
    <w:bookmarkEnd w:id="33"/>
    <w:bookmarkStart w:id="43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During an early winter storm, the snow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. We can see the rate of chang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in both the equation that represents this storm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, and in the slope of the line representing this storm.</w:t>
      </w:r>
    </w:p>
    <w:p>
      <w:pPr>
        <w:pStyle w:val="BodyText"/>
      </w:pPr>
      <w:r>
        <w:t xml:space="preserve">In addition to being a linear relationship between the time since the beginning of the storm and the depth of the snow, we can also call this as a proportional relationship since the depth of snow was 0 at the beginning of the storm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line. Horizontal axis, time since beginning of storm in hours, scale 0 to 6, by 1’s. Vertical axis, depth of snow in inches, scale 0 to 9, by 1’s. " title="" id="35" name="Picture"/>
            <a:graphic>
              <a:graphicData uri="http://schemas.openxmlformats.org/drawingml/2006/picture">
                <pic:pic>
                  <pic:nvPicPr>
                    <pic:cNvPr descr="/app/tmp/embedder-1671073828.78297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ing a mid-winter storm, the snow again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, but this time there was already 5 inches of snow on the ground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2 lines. Points plotted on one line include 2 comma 6 and 4 comma 7. Points plotted on other line include 2 comma 1 and 4 comma 2. Arrows drawn between points." title="" id="38" name="Picture"/>
            <a:graphic>
              <a:graphicData uri="http://schemas.openxmlformats.org/drawingml/2006/picture">
                <pic:pic>
                  <pic:nvPicPr>
                    <pic:cNvPr descr="/app/tmp/embedder-1671073828.80695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graph this storm on the same axes as the first storm by taking all the points on the graph of the first storm and translating them up 5 inches.</w:t>
      </w:r>
    </w:p>
    <w:p>
      <w:pPr>
        <w:pStyle w:val="BodyText"/>
      </w:pPr>
      <w:r>
        <w:t xml:space="preserve">Two hours after each storm begins, 1 inch of new snow has fallen. For the first storm, this means there is now 1 inch of snow on the ground. For the second storm, this means there are now 6 inches of snow on the ground.</w:t>
      </w:r>
    </w:p>
    <w:p>
      <w:pPr>
        <w:pStyle w:val="BodyText"/>
      </w:pPr>
      <w:r>
        <w:t xml:space="preserve">Unlike the first storm, the second is not a proportional relationship since the line representing the second storm has a vertical intercept of 5. The equation representing the storm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,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rate of change, also the slope of the grap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itial amount, also the vertical intercept of the grap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29Z</dcterms:created>
  <dcterms:modified xsi:type="dcterms:W3CDTF">2022-12-15T03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laHCsEJmp1wMaJN+1AcXSMx/9YdmFmh0nj9cHv+dMThGH1NrSoVSXiiCMAqVp2YHwG3ekABIXbHZDuX7JMibA==</vt:lpwstr>
  </property>
</Properties>
</file>